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863613" w:rsidRDefault="289D99AC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%p </w:t>
      </w:r>
      <w:r w:rsidR="4F3E5909" w:rsidRPr="00863613">
        <w:rPr>
          <w:rFonts w:ascii="Garamond" w:eastAsia="Book Antiqua" w:hAnsi="Garamond" w:cs="Book Antiqua"/>
          <w:color w:val="000000" w:themeColor="text1"/>
        </w:rPr>
        <w:t>set answer_title = “</w:t>
      </w:r>
      <w:r w:rsidR="48C93796" w:rsidRPr="00863613">
        <w:rPr>
          <w:rFonts w:ascii="Garamond" w:hAnsi="Garamond"/>
        </w:rPr>
        <w:t>Defendant</w:t>
      </w:r>
      <w:r w:rsidR="66873C6C" w:rsidRPr="00863613">
        <w:rPr>
          <w:rFonts w:ascii="Garamond" w:hAnsi="Garamond"/>
        </w:rPr>
        <w:t>’s Answer and Affirmative Defenses</w:t>
      </w:r>
      <w:r w:rsidR="4F3E5909" w:rsidRPr="00863613">
        <w:rPr>
          <w:rFonts w:ascii="Garamond" w:eastAsia="Book Antiqua" w:hAnsi="Garamond" w:cs="Book Antiqua"/>
          <w:color w:val="000000" w:themeColor="text1"/>
        </w:rPr>
        <w:t>” %}</w:t>
      </w:r>
    </w:p>
    <w:p w14:paraId="09504592" w14:textId="5EB24A15" w:rsidR="43D49915" w:rsidRPr="00863613" w:rsidRDefault="63D77E83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if original_hearing_date_past %}</w:t>
      </w:r>
    </w:p>
    <w:p w14:paraId="15968AD3" w14:textId="7C027E6B" w:rsidR="43D49915" w:rsidRPr="00863613" w:rsidRDefault="63D77E83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%p set answer_title_full = answer_title + </w:t>
      </w:r>
      <w:r w:rsidR="00863613" w:rsidRPr="00863613">
        <w:rPr>
          <w:rFonts w:ascii="Garamond" w:eastAsia="Book Antiqua" w:hAnsi="Garamond" w:cs="Book Antiqua"/>
          <w:color w:val="000000" w:themeColor="text1"/>
        </w:rPr>
        <w:t>"</w:t>
      </w:r>
      <w:r w:rsidR="00335EFA">
        <w:rPr>
          <w:rFonts w:ascii="Garamond" w:eastAsia="Book Antiqua" w:hAnsi="Garamond" w:cs="Book Antiqua"/>
          <w:color w:val="000000" w:themeColor="text1"/>
        </w:rPr>
        <w:t xml:space="preserve"> </w:t>
      </w:r>
      <w:r w:rsidR="00863613" w:rsidRPr="00863613">
        <w:rPr>
          <w:rFonts w:ascii="Garamond" w:eastAsia="Book Antiqua" w:hAnsi="Garamond" w:cs="Book Antiqua"/>
          <w:color w:val="000000" w:themeColor="text1"/>
        </w:rPr>
        <w:t>With Motion for Leave to File Responsive Pleadings"</w:t>
      </w:r>
      <w:r w:rsidRPr="00863613">
        <w:rPr>
          <w:rFonts w:ascii="Garamond" w:eastAsia="Book Antiqua" w:hAnsi="Garamond" w:cs="Book Antiqua"/>
          <w:color w:val="000000" w:themeColor="text1"/>
        </w:rPr>
        <w:t xml:space="preserve"> %}</w:t>
      </w:r>
    </w:p>
    <w:p w14:paraId="02D93DC1" w14:textId="4965A54D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else %}</w:t>
      </w:r>
    </w:p>
    <w:p w14:paraId="4B054935" w14:textId="0950CBA8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set answer_title_full = answer_title %}</w:t>
      </w:r>
    </w:p>
    <w:p w14:paraId="22C20480" w14:textId="497F40E9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endif %}</w:t>
      </w:r>
    </w:p>
    <w:p w14:paraId="7EF6DBCF" w14:textId="6B7F0960" w:rsidR="160EEC4C" w:rsidRPr="00863613" w:rsidRDefault="437808FD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{p include_docx_template('include_caption.docx',caption_title = </w:t>
      </w:r>
      <w:r w:rsidR="62FF77B8" w:rsidRPr="00863613">
        <w:rPr>
          <w:rFonts w:ascii="Garamond" w:eastAsia="Book Antiqua" w:hAnsi="Garamond" w:cs="Book Antiqua"/>
          <w:color w:val="000000" w:themeColor="text1"/>
        </w:rPr>
        <w:t>answer_title_full</w:t>
      </w:r>
      <w:r w:rsidRPr="00863613">
        <w:rPr>
          <w:rFonts w:ascii="Garamond" w:eastAsia="Book Antiqua" w:hAnsi="Garamond" w:cs="Book Antiqua"/>
          <w:color w:val="000000" w:themeColor="text1"/>
        </w:rPr>
        <w:t>) }}</w:t>
      </w:r>
    </w:p>
    <w:p w14:paraId="1599BF33" w14:textId="563FD5BA" w:rsidR="58337180" w:rsidRPr="00863613" w:rsidRDefault="58337180" w:rsidP="00A514D6">
      <w:pPr>
        <w:spacing w:line="283" w:lineRule="auto"/>
        <w:rPr>
          <w:rFonts w:ascii="Garamond" w:hAnsi="Garamond"/>
        </w:rPr>
      </w:pPr>
    </w:p>
    <w:p w14:paraId="4B1552B8" w14:textId="0B7622C9" w:rsidR="60999502" w:rsidRPr="00863613" w:rsidRDefault="60999502" w:rsidP="00A514D6">
      <w:pPr>
        <w:spacing w:line="283" w:lineRule="auto"/>
        <w:rPr>
          <w:rFonts w:ascii="Garamond" w:hAnsi="Garamond"/>
        </w:rPr>
      </w:pPr>
    </w:p>
    <w:p w14:paraId="7434C72A" w14:textId="5EB24A15" w:rsidR="00172BB9" w:rsidRPr="00863613" w:rsidRDefault="6F33C9D8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</w:t>
      </w:r>
      <w:r w:rsidR="4D93E942" w:rsidRPr="00863613">
        <w:rPr>
          <w:rFonts w:ascii="Garamond" w:hAnsi="Garamond"/>
        </w:rPr>
        <w:t xml:space="preserve">%p if </w:t>
      </w:r>
      <w:r w:rsidR="61176955" w:rsidRPr="00863613">
        <w:rPr>
          <w:rFonts w:ascii="Garamond" w:hAnsi="Garamond"/>
        </w:rPr>
        <w:t>original_hearing_date_past %}</w:t>
      </w:r>
    </w:p>
    <w:p w14:paraId="4411CEAD" w14:textId="6A0C2DF7" w:rsidR="00172BB9" w:rsidRPr="00863613" w:rsidRDefault="00863613" w:rsidP="00863613">
      <w:pPr>
        <w:pStyle w:val="AnswerSection"/>
      </w:pPr>
      <w:r w:rsidRPr="00863613">
        <w:t>Motion For Leave To File Responsive Pleadings</w:t>
      </w:r>
    </w:p>
    <w:p w14:paraId="33AADD8C" w14:textId="2B8AEB5D" w:rsidR="00172BB9" w:rsidRPr="00863613" w:rsidRDefault="3C310CE6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{ tenant_doc_name }}</w:t>
      </w:r>
      <w:r w:rsidR="02E87187" w:rsidRPr="00863613">
        <w:rPr>
          <w:rFonts w:ascii="Garamond" w:hAnsi="Garamond"/>
        </w:rPr>
        <w:t xml:space="preserve"> seeks leave to file </w:t>
      </w:r>
      <w:r w:rsidR="5D39636D" w:rsidRPr="00863613">
        <w:rPr>
          <w:rFonts w:ascii="Garamond" w:hAnsi="Garamond"/>
        </w:rPr>
        <w:t xml:space="preserve">{{ answer_title }} </w:t>
      </w:r>
      <w:r w:rsidR="02E87187" w:rsidRPr="00863613">
        <w:rPr>
          <w:rFonts w:ascii="Garamond" w:hAnsi="Garamond"/>
        </w:rPr>
        <w:t xml:space="preserve">pursuant to </w:t>
      </w:r>
      <w:r w:rsidR="1CDD74D8" w:rsidRPr="00863613">
        <w:rPr>
          <w:rFonts w:ascii="Garamond" w:hAnsi="Garamond"/>
        </w:rPr>
        <w:t xml:space="preserve">§ </w:t>
      </w:r>
      <w:r w:rsidR="02E87187" w:rsidRPr="00863613">
        <w:rPr>
          <w:rFonts w:ascii="Garamond" w:hAnsi="Garamond"/>
        </w:rPr>
        <w:t>517.031 RSMo.</w:t>
      </w:r>
    </w:p>
    <w:p w14:paraId="667B7208" w14:textId="769F3D87" w:rsidR="58337180" w:rsidRPr="00863613" w:rsidRDefault="58337180" w:rsidP="00A514D6">
      <w:pPr>
        <w:spacing w:line="283" w:lineRule="auto"/>
        <w:rPr>
          <w:rFonts w:ascii="Garamond" w:hAnsi="Garamond"/>
        </w:rPr>
      </w:pPr>
    </w:p>
    <w:p w14:paraId="51336065" w14:textId="17BC301B" w:rsidR="00755843" w:rsidRPr="00863613" w:rsidRDefault="374B4B75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46DBEDCC" w14:textId="7182EBAD" w:rsidR="00755843" w:rsidRPr="00863613" w:rsidRDefault="00863613" w:rsidP="00F46CE9">
      <w:pPr>
        <w:pStyle w:val="AnswerSection"/>
        <w:rPr>
          <w:sz w:val="44"/>
          <w:szCs w:val="44"/>
        </w:rPr>
      </w:pPr>
      <w:r w:rsidRPr="00863613">
        <w:t>Answer</w:t>
      </w:r>
    </w:p>
    <w:p w14:paraId="66E4381A" w14:textId="51C63675" w:rsidR="00755843" w:rsidRPr="00863613" w:rsidRDefault="2E5ED16C" w:rsidP="002D180B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{ tenant_doc_name }}</w:t>
      </w:r>
      <w:r w:rsidR="4E90B772" w:rsidRPr="00863613">
        <w:rPr>
          <w:rFonts w:ascii="Garamond" w:hAnsi="Garamond"/>
        </w:rPr>
        <w:t xml:space="preserve"> files no answer. However, all allegations of </w:t>
      </w:r>
      <w:r w:rsidR="6C32FD45" w:rsidRPr="00863613">
        <w:rPr>
          <w:rFonts w:ascii="Garamond" w:hAnsi="Garamond"/>
        </w:rPr>
        <w:t>{{ landlord_doc_name }}</w:t>
      </w:r>
      <w:r w:rsidR="4E90B772" w:rsidRPr="00863613">
        <w:rPr>
          <w:rFonts w:ascii="Garamond" w:hAnsi="Garamond"/>
        </w:rPr>
        <w:t>’s petition are denied pursuant to § 517.031</w:t>
      </w:r>
      <w:r w:rsidR="6D97C6C8" w:rsidRPr="00863613">
        <w:rPr>
          <w:rFonts w:ascii="Garamond" w:hAnsi="Garamond"/>
        </w:rPr>
        <w:t xml:space="preserve"> RSMo.</w:t>
      </w:r>
    </w:p>
    <w:p w14:paraId="39653AA7" w14:textId="77777777" w:rsidR="00720679" w:rsidRPr="00863613" w:rsidRDefault="00720679" w:rsidP="0004194D">
      <w:pPr>
        <w:spacing w:line="283" w:lineRule="auto"/>
        <w:rPr>
          <w:rFonts w:ascii="Garamond" w:hAnsi="Garamond"/>
        </w:rPr>
      </w:pPr>
    </w:p>
    <w:p w14:paraId="0FBF67DD" w14:textId="5868C5F9" w:rsidR="0004194D" w:rsidRPr="00863613" w:rsidRDefault="00863613" w:rsidP="00F46CE9">
      <w:pPr>
        <w:pStyle w:val="AnswerSection"/>
      </w:pPr>
      <w:r w:rsidRPr="00863613">
        <w:t>Affirmative Defenses</w:t>
      </w:r>
    </w:p>
    <w:p w14:paraId="0ABB5810" w14:textId="38BAF2DA" w:rsidR="00172BB9" w:rsidRPr="00863613" w:rsidRDefault="4466F081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{{ tenant_doc_name }} </w:t>
      </w:r>
      <w:r w:rsidR="553B7983" w:rsidRPr="00863613">
        <w:rPr>
          <w:rFonts w:ascii="Garamond" w:hAnsi="Garamond"/>
        </w:rPr>
        <w:t xml:space="preserve">requests </w:t>
      </w:r>
      <w:r w:rsidR="084EBB9D" w:rsidRPr="00863613">
        <w:rPr>
          <w:rFonts w:ascii="Garamond" w:hAnsi="Garamond"/>
        </w:rPr>
        <w:t>{{ landlord_doc_name }}</w:t>
      </w:r>
      <w:r w:rsidR="73B4EA63" w:rsidRPr="00863613">
        <w:rPr>
          <w:rFonts w:ascii="Garamond" w:hAnsi="Garamond"/>
        </w:rPr>
        <w:t>’</w:t>
      </w:r>
      <w:r w:rsidR="02E87187" w:rsidRPr="00863613">
        <w:rPr>
          <w:rFonts w:ascii="Garamond" w:hAnsi="Garamond"/>
        </w:rPr>
        <w:t xml:space="preserve">s claims </w:t>
      </w:r>
      <w:r w:rsidR="553B7983" w:rsidRPr="00863613">
        <w:rPr>
          <w:rFonts w:ascii="Garamond" w:hAnsi="Garamond"/>
        </w:rPr>
        <w:t xml:space="preserve">be dismissed because of </w:t>
      </w:r>
      <w:r w:rsidR="02E87187" w:rsidRPr="00863613">
        <w:rPr>
          <w:rFonts w:ascii="Garamond" w:hAnsi="Garamond"/>
        </w:rPr>
        <w:t>the</w:t>
      </w:r>
      <w:r w:rsidR="553B7983" w:rsidRPr="00863613">
        <w:rPr>
          <w:rFonts w:ascii="Garamond" w:hAnsi="Garamond"/>
        </w:rPr>
        <w:t xml:space="preserve"> </w:t>
      </w:r>
      <w:r w:rsidR="00863613">
        <w:rPr>
          <w:rFonts w:ascii="Garamond" w:hAnsi="Garamond"/>
        </w:rPr>
        <w:t xml:space="preserve">following </w:t>
      </w:r>
      <w:r w:rsidR="02E87187" w:rsidRPr="00863613">
        <w:rPr>
          <w:rFonts w:ascii="Garamond" w:hAnsi="Garamond"/>
        </w:rPr>
        <w:t>affirmative defenses:</w:t>
      </w:r>
    </w:p>
    <w:p w14:paraId="646B8EEC" w14:textId="73082F97" w:rsidR="00D34AD1" w:rsidRDefault="0028AC2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hAnsi="Garamond"/>
        </w:rPr>
      </w:pPr>
      <w:r w:rsidRPr="00863613">
        <w:rPr>
          <w:rFonts w:ascii="Garamond" w:hAnsi="Garamond"/>
        </w:rPr>
        <w:t xml:space="preserve">{%p if </w:t>
      </w:r>
      <w:r w:rsidR="00FA2670" w:rsidRPr="00863613">
        <w:rPr>
          <w:rFonts w:ascii="Garamond" w:hAnsi="Garamond"/>
        </w:rPr>
        <w:t>defense_rent_pleading_requirement</w:t>
      </w:r>
      <w:r w:rsidR="42145AAA" w:rsidRPr="00863613">
        <w:rPr>
          <w:rFonts w:ascii="Garamond" w:hAnsi="Garamond"/>
        </w:rPr>
        <w:t xml:space="preserve"> %}</w:t>
      </w:r>
    </w:p>
    <w:p w14:paraId="1C16B93B" w14:textId="4546BD71" w:rsidR="00F46CE9" w:rsidRPr="00F46CE9" w:rsidRDefault="00F46CE9" w:rsidP="00F46CE9">
      <w:pPr>
        <w:pStyle w:val="Answersubsection"/>
      </w:pPr>
      <w:r w:rsidRPr="00F46CE9">
        <w:t xml:space="preserve">Landlord </w:t>
      </w:r>
      <w:r>
        <w:t xml:space="preserve">failed </w:t>
      </w:r>
      <w:r w:rsidRPr="00F46CE9">
        <w:t>to state a claim</w:t>
      </w:r>
      <w:r>
        <w:t xml:space="preserve"> for rent and possession</w:t>
      </w:r>
    </w:p>
    <w:p w14:paraId="3D7D1D4F" w14:textId="27F42202" w:rsidR="00D34AD1" w:rsidRPr="00863613" w:rsidRDefault="7C77C64E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{ landlord_doc_name }}</w:t>
      </w:r>
      <w:r w:rsidR="73B4EA63" w:rsidRPr="00863613">
        <w:rPr>
          <w:rFonts w:ascii="Garamond" w:hAnsi="Garamond"/>
        </w:rPr>
        <w:t xml:space="preserve">’s </w:t>
      </w:r>
      <w:r w:rsidR="16ACDF2C" w:rsidRPr="00863613">
        <w:rPr>
          <w:rFonts w:ascii="Garamond" w:hAnsi="Garamond"/>
        </w:rPr>
        <w:t>Petition</w:t>
      </w:r>
      <w:r w:rsidR="73B4EA63" w:rsidRPr="00863613">
        <w:rPr>
          <w:rFonts w:ascii="Garamond" w:hAnsi="Garamond"/>
        </w:rPr>
        <w:t xml:space="preserve"> fails to provide the strict details required for a rent and </w:t>
      </w:r>
      <w:r w:rsidR="68BF09EA" w:rsidRPr="00863613">
        <w:rPr>
          <w:rFonts w:ascii="Garamond" w:hAnsi="Garamond"/>
        </w:rPr>
        <w:t>possession</w:t>
      </w:r>
      <w:r w:rsidR="73B4EA63" w:rsidRPr="00863613">
        <w:rPr>
          <w:rFonts w:ascii="Garamond" w:hAnsi="Garamond"/>
        </w:rPr>
        <w:t xml:space="preserve"> case. </w:t>
      </w:r>
      <w:r w:rsidR="00DA172C" w:rsidRPr="00863613">
        <w:rPr>
          <w:rFonts w:ascii="Garamond" w:hAnsi="Garamond"/>
        </w:rPr>
        <w:t>The {{ landlord_doc_name }}’s Petition does not make a proper claim for rent and possession because:</w:t>
      </w:r>
    </w:p>
    <w:p w14:paraId="5B0994BF" w14:textId="76E8916C" w:rsidR="4B083227" w:rsidRPr="00863613" w:rsidRDefault="4B083227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if petition_alleges_nonrent %}</w:t>
      </w:r>
    </w:p>
    <w:p w14:paraId="25CD4284" w14:textId="7F0EDFBA" w:rsidR="49B10CAB" w:rsidRPr="00863613" w:rsidRDefault="49B10CA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it contains non-rent charges only and claims no actual rent</w:t>
      </w:r>
    </w:p>
    <w:p w14:paraId="2A8A112A" w14:textId="3C24CE99" w:rsidR="1E11AA1A" w:rsidRPr="00863613" w:rsidRDefault="1E11AA1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A736CA3" w14:textId="5F9597E0" w:rsidR="1E11AA1A" w:rsidRPr="00863613" w:rsidRDefault="1E11AA1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21CA7A0D" w:rsidRPr="00863613">
        <w:rPr>
          <w:rFonts w:ascii="Garamond" w:hAnsi="Garamond"/>
        </w:rPr>
        <w:t xml:space="preserve">not </w:t>
      </w:r>
      <w:r w:rsidR="1FA6DE94" w:rsidRPr="00863613">
        <w:rPr>
          <w:rFonts w:ascii="Garamond" w:hAnsi="Garamond"/>
        </w:rPr>
        <w:t xml:space="preserve">petition_states_rent_amount or </w:t>
      </w:r>
      <w:r w:rsidR="17E20394" w:rsidRPr="00863613">
        <w:rPr>
          <w:rFonts w:ascii="Garamond" w:hAnsi="Garamond"/>
        </w:rPr>
        <w:t xml:space="preserve">not </w:t>
      </w:r>
      <w:r w:rsidR="1FA6DE94" w:rsidRPr="00863613">
        <w:rPr>
          <w:rFonts w:ascii="Garamond" w:hAnsi="Garamond"/>
        </w:rPr>
        <w:t>petition_states_rent_periods or</w:t>
      </w:r>
      <w:r w:rsidRPr="00863613">
        <w:rPr>
          <w:rFonts w:ascii="Garamond" w:hAnsi="Garamond"/>
        </w:rPr>
        <w:t xml:space="preserve"> </w:t>
      </w:r>
      <w:r w:rsidR="56481CE0" w:rsidRPr="00863613">
        <w:rPr>
          <w:rFonts w:ascii="Garamond" w:hAnsi="Garamond"/>
        </w:rPr>
        <w:t xml:space="preserve">not </w:t>
      </w:r>
      <w:r w:rsidR="17FBC5D3" w:rsidRPr="00863613">
        <w:rPr>
          <w:rFonts w:ascii="Garamond" w:hAnsi="Garamond"/>
        </w:rPr>
        <w:t xml:space="preserve">petition_states_terms_of_lease or </w:t>
      </w:r>
      <w:r w:rsidR="6C434559" w:rsidRPr="00863613">
        <w:rPr>
          <w:rFonts w:ascii="Garamond" w:hAnsi="Garamond"/>
        </w:rPr>
        <w:t xml:space="preserve">not </w:t>
      </w:r>
      <w:r w:rsidR="17FBC5D3" w:rsidRPr="00863613">
        <w:rPr>
          <w:rFonts w:ascii="Garamond" w:hAnsi="Garamond"/>
        </w:rPr>
        <w:t>petition_states_demand_made</w:t>
      </w:r>
      <w:r w:rsidR="00DA172C" w:rsidRPr="00863613">
        <w:rPr>
          <w:rFonts w:ascii="Garamond" w:hAnsi="Garamond"/>
        </w:rPr>
        <w:t xml:space="preserve"> or (trial_court_c</w:t>
      </w:r>
      <w:r w:rsidR="00D96F22">
        <w:rPr>
          <w:rFonts w:ascii="Garamond" w:hAnsi="Garamond"/>
        </w:rPr>
        <w:t>ircuit</w:t>
      </w:r>
      <w:r w:rsidR="00DA172C" w:rsidRPr="00863613">
        <w:rPr>
          <w:rFonts w:ascii="Garamond" w:hAnsi="Garamond"/>
        </w:rPr>
        <w:t xml:space="preserve"> == </w:t>
      </w:r>
      <w:r w:rsidR="00D96F22">
        <w:rPr>
          <w:rFonts w:ascii="Garamond" w:hAnsi="Garamond"/>
        </w:rPr>
        <w:t>21</w:t>
      </w:r>
      <w:r w:rsidR="00DA172C" w:rsidRPr="00863613">
        <w:rPr>
          <w:rFonts w:ascii="Garamond" w:hAnsi="Garamond"/>
        </w:rPr>
        <w:t xml:space="preserve"> and not petition_separates_nonrent)</w:t>
      </w:r>
      <w:r w:rsidR="17FBC5D3" w:rsidRPr="00863613">
        <w:rPr>
          <w:rFonts w:ascii="Garamond" w:hAnsi="Garamond"/>
        </w:rPr>
        <w:t xml:space="preserve"> </w:t>
      </w:r>
      <w:r w:rsidRPr="00863613">
        <w:rPr>
          <w:rFonts w:ascii="Garamond" w:hAnsi="Garamond"/>
        </w:rPr>
        <w:t>%}</w:t>
      </w:r>
    </w:p>
    <w:p w14:paraId="63E939CF" w14:textId="505CD37B" w:rsidR="49B10CAB" w:rsidRPr="00863613" w:rsidRDefault="49B10CA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it does not contain</w:t>
      </w:r>
      <w:r w:rsidR="00AE31D7">
        <w:rPr>
          <w:rFonts w:ascii="Garamond" w:hAnsi="Garamond"/>
        </w:rPr>
        <w:t>:</w:t>
      </w:r>
    </w:p>
    <w:p w14:paraId="6D8827CA" w14:textId="3EFD5460" w:rsidR="1E29691E" w:rsidRPr="00863613" w:rsidRDefault="7EA9F04A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{%p if </w:t>
      </w:r>
      <w:r w:rsidR="60EADFC0" w:rsidRPr="00863613">
        <w:rPr>
          <w:rFonts w:ascii="Garamond" w:hAnsi="Garamond"/>
        </w:rPr>
        <w:t xml:space="preserve">not </w:t>
      </w:r>
      <w:r w:rsidR="62DF4306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tates_rent_amount %}</w:t>
      </w:r>
    </w:p>
    <w:p w14:paraId="45975BD1" w14:textId="78D134C6" w:rsidR="007A5FB6" w:rsidRPr="00863613" w:rsidRDefault="4439DBD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the </w:t>
      </w:r>
      <w:r w:rsidR="1491F13B" w:rsidRPr="00863613">
        <w:rPr>
          <w:rFonts w:ascii="Garamond" w:hAnsi="Garamond"/>
        </w:rPr>
        <w:t xml:space="preserve">amount of </w:t>
      </w:r>
      <w:r w:rsidR="73B4EA63" w:rsidRPr="00863613">
        <w:rPr>
          <w:rFonts w:ascii="Garamond" w:hAnsi="Garamond"/>
        </w:rPr>
        <w:t>rent due at the time of filing</w:t>
      </w:r>
    </w:p>
    <w:p w14:paraId="3CFD9716" w14:textId="3E725B7B" w:rsidR="061BA5F4" w:rsidRPr="00863613" w:rsidRDefault="3FC89C6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E45F4BC" w14:textId="4861D12C" w:rsidR="061BA5F4" w:rsidRPr="00863613" w:rsidRDefault="3FC89C6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if</w:t>
      </w:r>
      <w:r w:rsidR="7C98C65E" w:rsidRPr="00863613">
        <w:rPr>
          <w:rFonts w:ascii="Garamond" w:hAnsi="Garamond"/>
        </w:rPr>
        <w:t xml:space="preserve"> not</w:t>
      </w:r>
      <w:r w:rsidRPr="00863613">
        <w:rPr>
          <w:rFonts w:ascii="Garamond" w:hAnsi="Garamond"/>
        </w:rPr>
        <w:t xml:space="preserve"> </w:t>
      </w:r>
      <w:r w:rsidR="7151FFF5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tates_rent_periods %}</w:t>
      </w:r>
    </w:p>
    <w:p w14:paraId="06D20AB2" w14:textId="32189901" w:rsidR="00D34AD1" w:rsidRPr="00863613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lastRenderedPageBreak/>
        <w:t>the rental periods</w:t>
      </w:r>
      <w:r w:rsidR="2FD54914" w:rsidRPr="00863613">
        <w:rPr>
          <w:rFonts w:ascii="Garamond" w:hAnsi="Garamond"/>
        </w:rPr>
        <w:t xml:space="preserve"> allegedly</w:t>
      </w:r>
      <w:r w:rsidRPr="00863613">
        <w:rPr>
          <w:rFonts w:ascii="Garamond" w:hAnsi="Garamond"/>
        </w:rPr>
        <w:t xml:space="preserve"> owed in order to calculate the </w:t>
      </w:r>
      <w:r w:rsidR="1B1D4DDB" w:rsidRPr="00863613">
        <w:rPr>
          <w:rFonts w:ascii="Garamond" w:hAnsi="Garamond"/>
        </w:rPr>
        <w:t>total actual</w:t>
      </w:r>
      <w:r w:rsidRPr="00863613">
        <w:rPr>
          <w:rFonts w:ascii="Garamond" w:hAnsi="Garamond"/>
        </w:rPr>
        <w:t xml:space="preserve"> rent owed</w:t>
      </w:r>
    </w:p>
    <w:p w14:paraId="709B509C" w14:textId="13281704" w:rsidR="59251DE6" w:rsidRPr="00863613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4E36577" w14:textId="2141DE1A" w:rsidR="59251DE6" w:rsidRPr="00863613" w:rsidRDefault="7D7255CC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735C9A06" w:rsidRPr="00863613">
        <w:rPr>
          <w:rFonts w:ascii="Garamond" w:hAnsi="Garamond"/>
        </w:rPr>
        <w:t xml:space="preserve">not </w:t>
      </w:r>
      <w:r w:rsidRPr="00863613">
        <w:rPr>
          <w:rFonts w:ascii="Garamond" w:hAnsi="Garamond"/>
        </w:rPr>
        <w:t>petition_states_</w:t>
      </w:r>
      <w:r w:rsidR="1C219ED8" w:rsidRPr="00863613">
        <w:rPr>
          <w:rFonts w:ascii="Garamond" w:hAnsi="Garamond"/>
        </w:rPr>
        <w:t>terms_of_lease</w:t>
      </w:r>
      <w:r w:rsidRPr="00863613">
        <w:rPr>
          <w:rFonts w:ascii="Garamond" w:hAnsi="Garamond"/>
        </w:rPr>
        <w:t xml:space="preserve"> %}</w:t>
      </w:r>
    </w:p>
    <w:p w14:paraId="2A420533" w14:textId="12FC98FC" w:rsidR="2C9AE155" w:rsidRPr="00863613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terms of the lease</w:t>
      </w:r>
    </w:p>
    <w:p w14:paraId="6CF4FBFD" w14:textId="13281704" w:rsidR="61FFF8D3" w:rsidRPr="0086361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A2A6587" w14:textId="5E57A529" w:rsidR="61FFF8D3" w:rsidRPr="0086361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4A06F656" w:rsidRPr="00863613">
        <w:rPr>
          <w:rFonts w:ascii="Garamond" w:hAnsi="Garamond"/>
        </w:rPr>
        <w:t xml:space="preserve">not </w:t>
      </w:r>
      <w:r w:rsidRPr="00863613">
        <w:rPr>
          <w:rFonts w:ascii="Garamond" w:hAnsi="Garamond"/>
        </w:rPr>
        <w:t>petition_states_</w:t>
      </w:r>
      <w:r w:rsidR="001A5250" w:rsidRPr="00863613">
        <w:rPr>
          <w:rFonts w:ascii="Garamond" w:hAnsi="Garamond"/>
        </w:rPr>
        <w:t>demand_made</w:t>
      </w:r>
      <w:r w:rsidRPr="00863613">
        <w:rPr>
          <w:rFonts w:ascii="Garamond" w:hAnsi="Garamond"/>
        </w:rPr>
        <w:t xml:space="preserve"> %}</w:t>
      </w:r>
    </w:p>
    <w:p w14:paraId="42FBA6A2" w14:textId="1F8A4B55" w:rsidR="2C9AE155" w:rsidRPr="00863613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A statement that ac</w:t>
      </w:r>
      <w:r w:rsidR="5064BB2E" w:rsidRPr="00863613">
        <w:rPr>
          <w:rFonts w:ascii="Garamond" w:eastAsia="Times New Roman" w:hAnsi="Garamond"/>
        </w:rPr>
        <w:t>t</w:t>
      </w:r>
      <w:r w:rsidRPr="00863613">
        <w:rPr>
          <w:rFonts w:ascii="Garamond" w:eastAsia="Times New Roman" w:hAnsi="Garamond"/>
        </w:rPr>
        <w:t xml:space="preserve">ual demand for rent was made to the </w:t>
      </w:r>
      <w:r w:rsidRPr="00863613">
        <w:rPr>
          <w:rFonts w:ascii="Garamond" w:hAnsi="Garamond"/>
        </w:rPr>
        <w:t>{{ tenant_doc_name }} or occupant of the premises</w:t>
      </w:r>
    </w:p>
    <w:p w14:paraId="093F2B90" w14:textId="2CF3F2BD" w:rsidR="4546E177" w:rsidRPr="00863613" w:rsidRDefault="7B14B92E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91F701B" w14:textId="61F5AE0E" w:rsidR="59251DE6" w:rsidRPr="00863613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688AF759" w:rsidRPr="00863613">
        <w:rPr>
          <w:rFonts w:ascii="Garamond" w:hAnsi="Garamond"/>
        </w:rPr>
        <w:t xml:space="preserve">trial_court_county == “St. Louis County” and not </w:t>
      </w:r>
      <w:r w:rsidR="77689ED2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eparates_nonrent %}</w:t>
      </w:r>
    </w:p>
    <w:p w14:paraId="3D8D0937" w14:textId="0B160049" w:rsidR="00D34AD1" w:rsidRPr="00863613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a</w:t>
      </w:r>
      <w:r w:rsidR="6B3FC686" w:rsidRPr="00863613">
        <w:rPr>
          <w:rFonts w:ascii="Garamond" w:hAnsi="Garamond"/>
        </w:rPr>
        <w:t xml:space="preserve">  proper</w:t>
      </w:r>
      <w:r w:rsidR="29CC7166" w:rsidRPr="00863613">
        <w:rPr>
          <w:rFonts w:ascii="Garamond" w:hAnsi="Garamond"/>
        </w:rPr>
        <w:t xml:space="preserve"> itemization of money damages that separates</w:t>
      </w:r>
      <w:r w:rsidRPr="00863613">
        <w:rPr>
          <w:rFonts w:ascii="Garamond" w:hAnsi="Garamond"/>
        </w:rPr>
        <w:t xml:space="preserve"> the non-rent </w:t>
      </w:r>
      <w:r w:rsidR="63D209DA" w:rsidRPr="00863613">
        <w:rPr>
          <w:rFonts w:ascii="Garamond" w:hAnsi="Garamond"/>
        </w:rPr>
        <w:t xml:space="preserve">claims (such as late fees, interest, utilities, parking fees, and other non-rent items) </w:t>
      </w:r>
      <w:r w:rsidRPr="00863613">
        <w:rPr>
          <w:rFonts w:ascii="Garamond" w:hAnsi="Garamond"/>
        </w:rPr>
        <w:t xml:space="preserve">from the </w:t>
      </w:r>
      <w:r w:rsidR="5914679E" w:rsidRPr="00863613">
        <w:rPr>
          <w:rFonts w:ascii="Garamond" w:hAnsi="Garamond"/>
        </w:rPr>
        <w:t>total actual rent</w:t>
      </w:r>
      <w:r w:rsidRPr="00863613">
        <w:rPr>
          <w:rFonts w:ascii="Garamond" w:hAnsi="Garamond"/>
        </w:rPr>
        <w:t xml:space="preserve"> </w:t>
      </w:r>
      <w:r w:rsidR="50B85D3D" w:rsidRPr="00863613">
        <w:rPr>
          <w:rFonts w:ascii="Garamond" w:hAnsi="Garamond"/>
        </w:rPr>
        <w:t>{{ landlord_doc_name }}</w:t>
      </w:r>
      <w:r w:rsidR="27AB77DF" w:rsidRPr="00863613">
        <w:rPr>
          <w:rFonts w:ascii="Garamond" w:hAnsi="Garamond"/>
        </w:rPr>
        <w:t xml:space="preserve"> is demanding</w:t>
      </w:r>
      <w:r w:rsidRPr="00863613">
        <w:rPr>
          <w:rFonts w:ascii="Garamond" w:hAnsi="Garamond"/>
        </w:rPr>
        <w:t>.</w:t>
      </w:r>
    </w:p>
    <w:p w14:paraId="25B40438" w14:textId="77777777" w:rsidR="00DA172C" w:rsidRPr="00863613" w:rsidRDefault="6170FFFE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65471CF" w14:textId="06129DBB" w:rsidR="00D34AD1" w:rsidRPr="00863613" w:rsidRDefault="00DA172C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if %}</w:t>
      </w:r>
    </w:p>
    <w:p w14:paraId="716E2EF9" w14:textId="763D460A" w:rsidR="239D04B6" w:rsidRPr="00863613" w:rsidRDefault="72202154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55F1AC09" w14:textId="7BB0DBBD" w:rsidR="6F43A30A" w:rsidRPr="00F46CE9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00FA2670" w:rsidRPr="00863613">
        <w:rPr>
          <w:rFonts w:ascii="Garamond" w:hAnsi="Garamond"/>
        </w:rPr>
        <w:t>defense_lease_not_attached</w:t>
      </w:r>
      <w:r w:rsidRPr="00863613">
        <w:rPr>
          <w:rFonts w:ascii="Garamond" w:hAnsi="Garamond"/>
        </w:rPr>
        <w:t xml:space="preserve"> %}</w:t>
      </w:r>
    </w:p>
    <w:p w14:paraId="4AEAE516" w14:textId="29887C25" w:rsidR="00F46CE9" w:rsidRPr="00F46CE9" w:rsidRDefault="00F46CE9" w:rsidP="00F46CE9">
      <w:pPr>
        <w:pStyle w:val="Answersubsection"/>
      </w:pPr>
      <w:r>
        <w:t>Landlord has failed to comply with M.R.C.P. § 55.22</w:t>
      </w:r>
    </w:p>
    <w:p w14:paraId="2119C4D8" w14:textId="55CDB573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Plaintiff’s statement (the Petition) is missing all terms of or an attachment of the written lease or other written instrument(s) Plaintiff’s claims rely upon, in violation of MRCP 55.22.</w:t>
      </w:r>
    </w:p>
    <w:p w14:paraId="51814EC1" w14:textId="1B0AFE0F" w:rsidR="36D9FD19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252320BC" w14:textId="5D2497FE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tender_refused %}</w:t>
      </w:r>
    </w:p>
    <w:p w14:paraId="5FE7C70F" w14:textId="0D867269" w:rsidR="001F6D1A" w:rsidRPr="001F6D1A" w:rsidRDefault="001F6D1A" w:rsidP="001F6D1A">
      <w:pPr>
        <w:pStyle w:val="Answersubsection"/>
      </w:pPr>
      <w:r>
        <w:t>Landlord refused Tenant’s tender of rent</w:t>
      </w:r>
    </w:p>
    <w:p w14:paraId="3C06FB64" w14:textId="05873FAD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  refused to accept all or some of the rent alleged due in this case.</w:t>
      </w:r>
    </w:p>
    <w:p w14:paraId="1A9E1B18" w14:textId="7AFD8D16" w:rsidR="0096034A" w:rsidRDefault="0096034A" w:rsidP="0096034A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for offer_attempt in offer_attempts %}</w:t>
      </w:r>
    </w:p>
    <w:p w14:paraId="6C1A7A07" w14:textId="23728E39" w:rsidR="0096034A" w:rsidRDefault="0096034A" w:rsidP="0096034A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tenant_doc_name }} attempted to pay rent {{ "in full " if offer_attempt.was_attempt_full }}on {{ offer_attempt.</w:t>
      </w:r>
      <w:r w:rsidR="006B5BD2">
        <w:rPr>
          <w:rFonts w:ascii="Garamond" w:eastAsia="Times New Roman" w:hAnsi="Garamond"/>
        </w:rPr>
        <w:t>attempt_</w:t>
      </w:r>
      <w:r>
        <w:rPr>
          <w:rFonts w:ascii="Garamond" w:eastAsia="Times New Roman" w:hAnsi="Garamond"/>
        </w:rPr>
        <w:t>date.format() }}, but {{ landlord_doc_name }} refused to accept the payment.</w:t>
      </w:r>
    </w:p>
    <w:p w14:paraId="71E12667" w14:textId="6DFD9CAF" w:rsidR="0096034A" w:rsidRPr="00863613" w:rsidRDefault="0096034A" w:rsidP="0096034A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20DEF6CB" w14:textId="31D80B02" w:rsidR="00FA2670" w:rsidRPr="00863613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5411049" w14:textId="6004BC48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rent_payment %}</w:t>
      </w:r>
    </w:p>
    <w:p w14:paraId="30B7EF2C" w14:textId="26564507" w:rsidR="001F6D1A" w:rsidRPr="001F6D1A" w:rsidRDefault="001F6D1A" w:rsidP="001F6D1A">
      <w:pPr>
        <w:pStyle w:val="Answersubsection"/>
      </w:pPr>
      <w:r>
        <w:t>Tenant has paid the rent allegedly owed</w:t>
      </w:r>
    </w:p>
    <w:p w14:paraId="418E4AC2" w14:textId="05C4BE92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lastRenderedPageBreak/>
        <w:t>Defendant has</w:t>
      </w:r>
      <w:r w:rsidR="002609D0" w:rsidRPr="00863613">
        <w:rPr>
          <w:rFonts w:ascii="Garamond" w:eastAsia="Times New Roman" w:hAnsi="Garamond"/>
        </w:rPr>
        <w:t xml:space="preserve"> paid</w:t>
      </w:r>
      <w:r w:rsidRPr="00863613">
        <w:rPr>
          <w:rFonts w:ascii="Garamond" w:eastAsia="Times New Roman" w:hAnsi="Garamond"/>
        </w:rPr>
        <w:t xml:space="preserve"> </w:t>
      </w:r>
      <w:r w:rsidR="002609D0" w:rsidRPr="00863613">
        <w:rPr>
          <w:rFonts w:ascii="Garamond" w:eastAsia="Times New Roman" w:hAnsi="Garamond"/>
        </w:rPr>
        <w:t>{{ rent_amount_paid }}</w:t>
      </w:r>
      <w:r w:rsidRPr="00863613">
        <w:rPr>
          <w:rFonts w:ascii="Garamond" w:eastAsia="Times New Roman" w:hAnsi="Garamond"/>
        </w:rPr>
        <w:t>of the amounts allegedly owed.</w:t>
      </w:r>
      <w:r w:rsidRPr="00863613">
        <w:rPr>
          <w:rFonts w:ascii="Garamond" w:eastAsia="Times New Roman" w:hAnsi="Garamond"/>
        </w:rPr>
        <w:tab/>
      </w:r>
    </w:p>
    <w:p w14:paraId="0BBCD4F1" w14:textId="5C3B1AE1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62831722" w14:textId="56A2EA45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settlement %}</w:t>
      </w:r>
    </w:p>
    <w:p w14:paraId="430232E8" w14:textId="42F8CA53" w:rsidR="001F6D1A" w:rsidRPr="001F6D1A" w:rsidRDefault="001F6D1A" w:rsidP="001F6D1A">
      <w:pPr>
        <w:pStyle w:val="Answersubsection"/>
      </w:pPr>
      <w:r>
        <w:t>Landlord and Tenant entered into a settlement agreement and Tenant has complied with the settlement’s terms</w:t>
      </w:r>
    </w:p>
    <w:p w14:paraId="223659D6" w14:textId="3E3C9BEC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Plaintiff  agreed to a settlement, and Defendant complied with the terms of the settlement.</w:t>
      </w:r>
    </w:p>
    <w:p w14:paraId="6641EA9B" w14:textId="4A501EDA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799FFBD3" w14:textId="39142FE7" w:rsidR="005E45A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lease_signed_under_duress %}</w:t>
      </w:r>
    </w:p>
    <w:p w14:paraId="567E85D0" w14:textId="5B401EBA" w:rsidR="005E45A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Unfair duress by {{ landlord_doc_name }} caused {{ tenant_doc_name }} to sign the lease.</w:t>
      </w:r>
    </w:p>
    <w:p w14:paraId="484D38FB" w14:textId="0F7EC9FB" w:rsidR="6F43A30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299AAE9" w14:textId="72DE9BE5" w:rsidR="005E45AA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fraud_lease %}</w:t>
      </w:r>
    </w:p>
    <w:p w14:paraId="610F99A6" w14:textId="74436530" w:rsidR="00F46CE9" w:rsidRPr="00F46CE9" w:rsidRDefault="00F46CE9" w:rsidP="00F46CE9">
      <w:pPr>
        <w:pStyle w:val="Answersubsection"/>
      </w:pPr>
      <w:r>
        <w:t>Landlord’s fraudulent promises induced Tenant to enter the lease</w:t>
      </w:r>
    </w:p>
    <w:p w14:paraId="2D3A0E97" w14:textId="26CAC497" w:rsidR="00905A36" w:rsidRPr="00863613" w:rsidRDefault="00905A3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landlord_doc_name }} or an agent of {{ landlord_doc_name }} made false statements to trick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into accepting the lease.  </w:t>
      </w:r>
    </w:p>
    <w:p w14:paraId="274E8ED3" w14:textId="5A6F59D1" w:rsidR="00905A36" w:rsidRPr="00863613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Specifically {{ landlord_doc_name }} (or </w:t>
      </w:r>
      <w:r w:rsidR="00F64F42" w:rsidRPr="00863613">
        <w:rPr>
          <w:rFonts w:ascii="Garamond" w:eastAsia="Times New Roman" w:hAnsi="Garamond"/>
        </w:rPr>
        <w:t>{{ landlord_doc_name }}</w:t>
      </w:r>
      <w:r w:rsidRPr="00863613">
        <w:rPr>
          <w:rFonts w:ascii="Garamond" w:eastAsia="Times New Roman" w:hAnsi="Garamond"/>
        </w:rPr>
        <w:t xml:space="preserve">’s agent) told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prior to leasing:</w:t>
      </w:r>
    </w:p>
    <w:p w14:paraId="46879744" w14:textId="7CD6E672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for statement in false_</w:t>
      </w:r>
      <w:r w:rsidR="00B20EE2" w:rsidRPr="00863613">
        <w:rPr>
          <w:rFonts w:ascii="Garamond" w:eastAsia="Times New Roman" w:hAnsi="Garamond"/>
        </w:rPr>
        <w:t>promise</w:t>
      </w:r>
      <w:r w:rsidRPr="00863613">
        <w:rPr>
          <w:rFonts w:ascii="Garamond" w:eastAsia="Times New Roman" w:hAnsi="Garamond"/>
        </w:rPr>
        <w:t>s %}</w:t>
      </w:r>
    </w:p>
    <w:p w14:paraId="11823D13" w14:textId="5EB09FD3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statement }}</w:t>
      </w:r>
    </w:p>
    <w:p w14:paraId="53C9FB8C" w14:textId="69171F27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for %}</w:t>
      </w:r>
    </w:p>
    <w:p w14:paraId="0BC9F193" w14:textId="0FD76C76" w:rsidR="00905A36" w:rsidRPr="00863613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905A36" w:rsidRPr="00863613">
        <w:rPr>
          <w:rFonts w:ascii="Garamond" w:eastAsia="Times New Roman" w:hAnsi="Garamond"/>
        </w:rPr>
        <w:t>’s statement</w:t>
      </w:r>
      <w:r w:rsidRPr="00863613">
        <w:rPr>
          <w:rFonts w:ascii="Garamond" w:eastAsia="Times New Roman" w:hAnsi="Garamond"/>
        </w:rPr>
        <w:t xml:space="preserve">{% if </w:t>
      </w:r>
      <w:r w:rsidR="00F711A1" w:rsidRPr="00863613">
        <w:rPr>
          <w:rFonts w:ascii="Garamond" w:eastAsia="Times New Roman" w:hAnsi="Garamond"/>
        </w:rPr>
        <w:t>false_promises</w:t>
      </w:r>
      <w:r w:rsidR="003C4F1E" w:rsidRPr="00863613">
        <w:rPr>
          <w:rFonts w:ascii="Garamond" w:eastAsia="Times New Roman" w:hAnsi="Garamond"/>
        </w:rPr>
        <w:t>.number()</w:t>
      </w:r>
      <w:r w:rsidRPr="00863613">
        <w:rPr>
          <w:rFonts w:ascii="Garamond" w:eastAsia="Times New Roman" w:hAnsi="Garamond"/>
        </w:rPr>
        <w:t>&gt;1 %}s</w:t>
      </w:r>
      <w:r w:rsidR="00905A36" w:rsidRPr="00863613">
        <w:rPr>
          <w:rFonts w:ascii="Garamond" w:eastAsia="Times New Roman" w:hAnsi="Garamond"/>
        </w:rPr>
        <w:t xml:space="preserve"> were</w:t>
      </w:r>
      <w:r w:rsidRPr="00863613">
        <w:rPr>
          <w:rFonts w:ascii="Garamond" w:eastAsia="Times New Roman" w:hAnsi="Garamond"/>
        </w:rPr>
        <w:t>{% else %} was{% endif %}</w:t>
      </w:r>
      <w:r w:rsidR="00905A36" w:rsidRPr="00863613">
        <w:rPr>
          <w:rFonts w:ascii="Garamond" w:eastAsia="Times New Roman" w:hAnsi="Garamond"/>
        </w:rPr>
        <w:t xml:space="preserve"> false. </w:t>
      </w:r>
    </w:p>
    <w:p w14:paraId="2DA5351F" w14:textId="3F665701" w:rsidR="005E45AA" w:rsidRPr="00863613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Without the false statement</w:t>
      </w:r>
      <w:r w:rsidR="00F64F42" w:rsidRPr="00863613">
        <w:rPr>
          <w:rFonts w:ascii="Garamond" w:eastAsia="Times New Roman" w:hAnsi="Garamond"/>
        </w:rPr>
        <w:t xml:space="preserve">{% if </w:t>
      </w:r>
      <w:r w:rsidR="00F711A1" w:rsidRPr="00863613">
        <w:rPr>
          <w:rFonts w:ascii="Garamond" w:eastAsia="Times New Roman" w:hAnsi="Garamond"/>
        </w:rPr>
        <w:t>false_promises</w:t>
      </w:r>
      <w:r w:rsidR="003C4F1E" w:rsidRPr="00863613">
        <w:rPr>
          <w:rFonts w:ascii="Garamond" w:eastAsia="Times New Roman" w:hAnsi="Garamond"/>
        </w:rPr>
        <w:t>.number()</w:t>
      </w:r>
      <w:r w:rsidR="00F64F42" w:rsidRPr="00863613">
        <w:rPr>
          <w:rFonts w:ascii="Garamond" w:eastAsia="Times New Roman" w:hAnsi="Garamond"/>
        </w:rPr>
        <w:t>&gt;1 %}s{% endif %}</w:t>
      </w:r>
      <w:r w:rsidRPr="00863613">
        <w:rPr>
          <w:rFonts w:ascii="Garamond" w:eastAsia="Times New Roman" w:hAnsi="Garamond"/>
        </w:rPr>
        <w:t xml:space="preserve">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would not have entered into the lease.</w:t>
      </w:r>
    </w:p>
    <w:p w14:paraId="621E6467" w14:textId="3D95F6A1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D2364EA" w14:textId="45DE6E4B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liquidated_damages_late_fees %}</w:t>
      </w:r>
    </w:p>
    <w:p w14:paraId="013A0FB6" w14:textId="488BFEBE" w:rsidR="00F46CE9" w:rsidRPr="00F46CE9" w:rsidRDefault="00F46CE9" w:rsidP="00F46CE9">
      <w:pPr>
        <w:pStyle w:val="Answersubsection"/>
      </w:pPr>
      <w:r>
        <w:t>The late fees attached to the Landlord’s Petition are an unfair penalty</w:t>
      </w:r>
    </w:p>
    <w:p w14:paraId="4C26530D" w14:textId="11F6FF4A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late fees being requested, are an unfair penalty and not liquidated damages. Therefore, {{ landlord_doc_name }} is not entitled to the late fees. </w:t>
      </w:r>
    </w:p>
    <w:p w14:paraId="58776435" w14:textId="5BF09A72" w:rsidR="005E45AA" w:rsidRPr="00F40BDD" w:rsidRDefault="005E45AA" w:rsidP="00F40BDD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4E1B8A8" w14:textId="2C04C519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estoppel_illegality %}</w:t>
      </w:r>
    </w:p>
    <w:p w14:paraId="4E0A1BAF" w14:textId="04884AF9" w:rsidR="00F46CE9" w:rsidRPr="00F46CE9" w:rsidRDefault="00F46CE9" w:rsidP="00F46CE9">
      <w:pPr>
        <w:pStyle w:val="Answersubsection"/>
      </w:pPr>
      <w:r>
        <w:t>Landlord is estopped from enforcement of the lease because it has violated Missouri law</w:t>
      </w:r>
    </w:p>
    <w:p w14:paraId="1AA826A4" w14:textId="7A08AF42" w:rsidR="00F64F42" w:rsidRPr="00863613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lastRenderedPageBreak/>
        <w:t>{{ landlord_doc_name }}</w:t>
      </w:r>
      <w:r w:rsidR="00F64F42" w:rsidRPr="00863613">
        <w:rPr>
          <w:rFonts w:ascii="Garamond" w:eastAsia="Times New Roman" w:hAnsi="Garamond"/>
        </w:rPr>
        <w:t xml:space="preserve"> should not benefit from the lease when </w:t>
      </w:r>
      <w:r w:rsidRPr="00863613">
        <w:rPr>
          <w:rFonts w:ascii="Garamond" w:eastAsia="Times New Roman" w:hAnsi="Garamond"/>
        </w:rPr>
        <w:t>{{ landlord_doc_name }}</w:t>
      </w:r>
      <w:r w:rsidR="00F64F42" w:rsidRPr="00863613">
        <w:rPr>
          <w:rFonts w:ascii="Garamond" w:eastAsia="Times New Roman" w:hAnsi="Garamond"/>
        </w:rPr>
        <w:t xml:space="preserve"> has not followed applicable codes, regulations, ordinances, and statutes. </w:t>
      </w:r>
      <w:r w:rsidRPr="00863613">
        <w:rPr>
          <w:rFonts w:ascii="Garamond" w:eastAsia="Times New Roman" w:hAnsi="Garamond"/>
        </w:rPr>
        <w:t>{{ landlord_doc_name }}'</w:t>
      </w:r>
      <w:r w:rsidR="00F64F42" w:rsidRPr="00863613">
        <w:rPr>
          <w:rFonts w:ascii="Garamond" w:eastAsia="Times New Roman" w:hAnsi="Garamond"/>
        </w:rPr>
        <w:t>s failures to comply with residential housing requirements include, but are not limited to:</w:t>
      </w:r>
    </w:p>
    <w:p w14:paraId="6145BDEC" w14:textId="32844517" w:rsidR="0096598A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not_up_to_code'] %}</w:t>
      </w:r>
    </w:p>
    <w:p w14:paraId="0E9F6934" w14:textId="175B4BE4" w:rsidR="003551AA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remises is not “up to code” in certain respects, and/or</w:t>
      </w:r>
    </w:p>
    <w:p w14:paraId="247B16B6" w14:textId="093AA244" w:rsidR="0096598A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296FB0C5" w14:textId="0EF08082" w:rsidR="0096598A" w:rsidRPr="00863613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violated_law'] %}</w:t>
      </w:r>
    </w:p>
    <w:p w14:paraId="3FAFD83E" w14:textId="77777777" w:rsidR="0096598A" w:rsidRDefault="00F64F42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 has failed to comply with city, county, or state ordinances, regulations, or laws relating to the condition of the premises and/or</w:t>
      </w:r>
    </w:p>
    <w:p w14:paraId="580790F9" w14:textId="77777777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38698550" w14:textId="54E0B1B8" w:rsidR="003551AA" w:rsidRPr="00863613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occupancy_permit'] %}</w:t>
      </w:r>
    </w:p>
    <w:p w14:paraId="12D31B84" w14:textId="77777777" w:rsidR="0096598A" w:rsidRDefault="00F64F42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 has not obtained a valid occupancy permit, or has allowed the pre-existing permit to lapse during the tenancy.</w:t>
      </w:r>
    </w:p>
    <w:p w14:paraId="47D35299" w14:textId="41DE9C1E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58612BC1" w14:textId="77777777" w:rsidR="00F40BDD" w:rsidRDefault="00F40BDD" w:rsidP="00F40BDD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%p if </w:t>
      </w:r>
      <w:r w:rsidRPr="00863613">
        <w:rPr>
          <w:rFonts w:ascii="Garamond" w:eastAsia="Times New Roman" w:hAnsi="Garamond"/>
        </w:rPr>
        <w:t>defense_breach_of_cqe</w:t>
      </w:r>
      <w:r>
        <w:rPr>
          <w:rFonts w:ascii="Garamond" w:eastAsia="Times New Roman" w:hAnsi="Garamond"/>
        </w:rPr>
        <w:t xml:space="preserve"> %}</w:t>
      </w:r>
    </w:p>
    <w:p w14:paraId="78903896" w14:textId="77777777" w:rsidR="002E4672" w:rsidRDefault="00F40BDD" w:rsidP="002E4672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F40BDD">
        <w:rPr>
          <w:rFonts w:ascii="Garamond" w:eastAsia="Times New Roman" w:hAnsi="Garamond"/>
        </w:rPr>
        <w:t xml:space="preserve">The </w:t>
      </w:r>
      <w:r>
        <w:rPr>
          <w:rFonts w:ascii="Garamond" w:eastAsia="Times New Roman" w:hAnsi="Garamond"/>
        </w:rPr>
        <w:t>Plaintiff</w:t>
      </w:r>
      <w:r w:rsidRPr="00F40BDD">
        <w:rPr>
          <w:rFonts w:ascii="Garamond" w:eastAsia="Times New Roman" w:hAnsi="Garamond"/>
        </w:rPr>
        <w:t xml:space="preserve"> breached the implied Covenant of Quiet Enjoyment with the Tenant because they:</w:t>
      </w:r>
    </w:p>
    <w:p w14:paraId="4A77C515" w14:textId="23A14086" w:rsidR="00F40BDD" w:rsidRPr="002E4672" w:rsidRDefault="00F40BDD" w:rsidP="002E4672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2E4672">
        <w:rPr>
          <w:rFonts w:ascii="Garamond" w:eastAsia="Times New Roman" w:hAnsi="Garamond"/>
        </w:rPr>
        <w:t>{%p for breach in cqe_breaches.true_values() %}</w:t>
      </w:r>
    </w:p>
    <w:p w14:paraId="759BF682" w14:textId="0EBDFDC4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breach == "other" %}</w:t>
      </w:r>
    </w:p>
    <w:p w14:paraId="29BD075F" w14:textId="1EE5B235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other_cqe_breach }}</w:t>
      </w:r>
    </w:p>
    <w:p w14:paraId="6CF26D5F" w14:textId="574B5C9D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lse %}</w:t>
      </w:r>
    </w:p>
    <w:p w14:paraId="6FD0829B" w14:textId="012CE980" w:rsidR="00F40BDD" w:rsidRDefault="00F40BDD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{ </w:t>
      </w:r>
      <w:r w:rsidRPr="00BE0C1E">
        <w:rPr>
          <w:rFonts w:ascii="Garamond" w:eastAsia="Times New Roman" w:hAnsi="Garamond"/>
        </w:rPr>
        <w:t>cqe_breaches_text</w:t>
      </w:r>
      <w:r>
        <w:rPr>
          <w:rFonts w:ascii="Garamond" w:eastAsia="Times New Roman" w:hAnsi="Garamond"/>
        </w:rPr>
        <w:t>[breach] }}</w:t>
      </w:r>
    </w:p>
    <w:p w14:paraId="33068DA5" w14:textId="295C7E50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001B66D5" w14:textId="77777777" w:rsidR="00F40BDD" w:rsidRDefault="00F40BDD" w:rsidP="002E4672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25ADD932" w14:textId="36449720" w:rsidR="00F40BDD" w:rsidRDefault="00F40BDD" w:rsidP="00F40BDD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0200620F" w14:textId="02AC5A02" w:rsidR="00905A36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other'] %}</w:t>
      </w:r>
    </w:p>
    <w:p w14:paraId="27548E71" w14:textId="77777777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other_estoppel_breaches }}</w:t>
      </w:r>
    </w:p>
    <w:p w14:paraId="379BC5DA" w14:textId="71E94483" w:rsidR="0096598A" w:rsidRPr="00863613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774C3D49" w14:textId="774E60BA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42BDFB4" w14:textId="5D76AC97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breach_of_habitability %}</w:t>
      </w:r>
    </w:p>
    <w:p w14:paraId="2CC7FFEA" w14:textId="1577DC2C" w:rsidR="001F6D1A" w:rsidRPr="001F6D1A" w:rsidRDefault="001F6D1A" w:rsidP="001F6D1A">
      <w:pPr>
        <w:pStyle w:val="Answersubsection"/>
      </w:pPr>
      <w:r>
        <w:t>Landlord has breached the implied warranty of habitability</w:t>
      </w:r>
    </w:p>
    <w:p w14:paraId="285E5E06" w14:textId="26B938A6" w:rsidR="003551AA" w:rsidRPr="00863613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 breached the implied warranty of habitability included in all consumer leases of dwellings.  </w:t>
      </w:r>
    </w:p>
    <w:p w14:paraId="0B08DCB1" w14:textId="230A4A52" w:rsidR="00521E7B" w:rsidRPr="00863613" w:rsidRDefault="003551A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condition of the premises adversely affected Defendant’s life, health or safety and rendered the dwelling uninhabitable in whole or in part, including but not limited to the following issues:</w:t>
      </w:r>
    </w:p>
    <w:p w14:paraId="0E074C4C" w14:textId="3E63D36A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for breach in warranty_breaches.true_values() %}</w:t>
      </w:r>
    </w:p>
    <w:p w14:paraId="16B24E72" w14:textId="0CD52C87" w:rsidR="00601109" w:rsidRDefault="0060110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lastRenderedPageBreak/>
        <w:t>{%p if not breach == "other" %}</w:t>
      </w:r>
    </w:p>
    <w:p w14:paraId="75B12842" w14:textId="113716A5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{ </w:t>
      </w:r>
      <w:r w:rsidRPr="0099487F">
        <w:rPr>
          <w:rFonts w:ascii="Garamond" w:eastAsia="Times New Roman" w:hAnsi="Garamond"/>
        </w:rPr>
        <w:t>conditions_text</w:t>
      </w:r>
      <w:r>
        <w:rPr>
          <w:rFonts w:ascii="Garamond" w:eastAsia="Times New Roman" w:hAnsi="Garamond"/>
        </w:rPr>
        <w:t>[breach] }}</w:t>
      </w:r>
    </w:p>
    <w:p w14:paraId="24045C52" w14:textId="18A73A38" w:rsidR="00601109" w:rsidRDefault="0060110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477E3492" w14:textId="6919F622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036FB457" w14:textId="1E03ACC2" w:rsidR="003551AA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warranty_breaches['other'] %}</w:t>
      </w:r>
    </w:p>
    <w:p w14:paraId="3310A4B4" w14:textId="5CBA3D7A" w:rsidR="00521E7B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</w:t>
      </w:r>
      <w:r w:rsidR="001F6D1A">
        <w:rPr>
          <w:rFonts w:ascii="Garamond" w:eastAsia="Times New Roman" w:hAnsi="Garamond"/>
        </w:rPr>
        <w:t>fix_punctuation(</w:t>
      </w:r>
      <w:r w:rsidRPr="00863613">
        <w:rPr>
          <w:rFonts w:ascii="Garamond" w:eastAsia="Times New Roman" w:hAnsi="Garamond"/>
        </w:rPr>
        <w:t>warranty_breach_other</w:t>
      </w:r>
      <w:r w:rsidR="001F6D1A">
        <w:rPr>
          <w:rFonts w:ascii="Garamond" w:eastAsia="Times New Roman" w:hAnsi="Garamond"/>
        </w:rPr>
        <w:t>) | capitalize</w:t>
      </w:r>
      <w:r w:rsidRPr="00863613">
        <w:rPr>
          <w:rFonts w:ascii="Garamond" w:eastAsia="Times New Roman" w:hAnsi="Garamond"/>
        </w:rPr>
        <w:t xml:space="preserve"> }}</w:t>
      </w:r>
    </w:p>
    <w:p w14:paraId="6F66146A" w14:textId="54EBDEB3" w:rsidR="003551AA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if %}</w:t>
      </w:r>
    </w:p>
    <w:p w14:paraId="0CF97DB6" w14:textId="2B3ADA89" w:rsidR="004436FE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or another person or entity notified </w:t>
      </w: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of the defects in habitability.</w:t>
      </w:r>
    </w:p>
    <w:p w14:paraId="45C47AFB" w14:textId="5CE76A3E" w:rsidR="004436FE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failed to make the repairs in a reasonable amount of time.</w:t>
      </w:r>
    </w:p>
    <w:p w14:paraId="5FF5369D" w14:textId="6A24EEAB" w:rsidR="003551AA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>’s breach of the warranty of habitability provides a defense for non-payment of rent. </w:t>
      </w:r>
    </w:p>
    <w:p w14:paraId="2231B7D0" w14:textId="7FD1B83D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E176566" w14:textId="6E7DBBC8" w:rsidR="005E45AA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foreclosure %}</w:t>
      </w:r>
    </w:p>
    <w:p w14:paraId="6899D905" w14:textId="64F4E16A" w:rsidR="00916B73" w:rsidRPr="00916B73" w:rsidRDefault="00916B73" w:rsidP="00916B73">
      <w:pPr>
        <w:pStyle w:val="Answersubsection"/>
      </w:pPr>
      <w:r>
        <w:t>The premises have been foreclosed upon but the Landlord has not followed proper procedures</w:t>
      </w:r>
    </w:p>
    <w:p w14:paraId="6DC69304" w14:textId="77777777" w:rsidR="006A3983" w:rsidRDefault="006A3983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This eviction action violates the Protecting Tenants at Foreclosure Act..</w:t>
      </w:r>
    </w:p>
    <w:p w14:paraId="376E1DE7" w14:textId="482DA16F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E6198E">
        <w:rPr>
          <w:rFonts w:ascii="Garamond" w:eastAsia="Times New Roman" w:hAnsi="Garamond"/>
        </w:rPr>
        <w:t xml:space="preserve"> </w:t>
      </w:r>
      <w:r w:rsidR="006A3983">
        <w:rPr>
          <w:rFonts w:ascii="Garamond" w:eastAsia="Times New Roman" w:hAnsi="Garamond"/>
        </w:rPr>
        <w:t>did not give timely and adequate notice before the eviction action was filed.</w:t>
      </w:r>
    </w:p>
    <w:p w14:paraId="778BCB34" w14:textId="0B1A323B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705C985" w14:textId="21789AD8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new_owner_failed_to_provide_notice_of_sale %}</w:t>
      </w:r>
    </w:p>
    <w:p w14:paraId="2AD90332" w14:textId="4B1BD157" w:rsidR="00916B73" w:rsidRPr="00916B73" w:rsidRDefault="00916B73" w:rsidP="00916B73">
      <w:pPr>
        <w:pStyle w:val="Answersubsection"/>
      </w:pPr>
      <w:r>
        <w:t>The premises have been sold but the prior Landlord has not provided Tenant the required notices and therefore no rent is owed</w:t>
      </w:r>
    </w:p>
    <w:p w14:paraId="73B76BFB" w14:textId="32386746" w:rsidR="00905A36" w:rsidRPr="00863613" w:rsidRDefault="00446260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Prior owner of premises sold to {{ landlord_doc_name }}. But {{ landlord_doc_name }} did not provide {{ </w:t>
      </w:r>
      <w:r w:rsidR="00F97615">
        <w:rPr>
          <w:rFonts w:ascii="Garamond" w:eastAsia="Times New Roman" w:hAnsi="Garamond"/>
        </w:rPr>
        <w:t>tenant</w:t>
      </w:r>
      <w:r w:rsidRPr="00863613">
        <w:rPr>
          <w:rFonts w:ascii="Garamond" w:eastAsia="Times New Roman" w:hAnsi="Garamond"/>
        </w:rPr>
        <w:t xml:space="preserve">_doc_name }} the required statutory notice of the sale. Therefore, no rent is owed per RSMo. § 535.081. </w:t>
      </w:r>
    </w:p>
    <w:p w14:paraId="4B96F541" w14:textId="77777777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220EF27A" w14:textId="053ACA61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unrepresented_corporation %}</w:t>
      </w:r>
    </w:p>
    <w:p w14:paraId="3B72A190" w14:textId="4DD8EA1C" w:rsidR="00916B73" w:rsidRPr="00916B73" w:rsidRDefault="0016620C" w:rsidP="00916B73">
      <w:pPr>
        <w:pStyle w:val="Answersubsection"/>
      </w:pPr>
      <w:r>
        <w:t>The Landlord is required to have an attorney in this case and it must be dismissed</w:t>
      </w:r>
    </w:p>
    <w:p w14:paraId="635D3289" w14:textId="5C64C1EF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665C081" w14:textId="159A23BE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no_landlord_tenant_relationship %}</w:t>
      </w:r>
    </w:p>
    <w:p w14:paraId="5559F542" w14:textId="35CA0C72" w:rsidR="0016620C" w:rsidRPr="0016620C" w:rsidRDefault="0016620C" w:rsidP="0016620C">
      <w:pPr>
        <w:pStyle w:val="Answersubsection"/>
      </w:pPr>
      <w:r>
        <w:lastRenderedPageBreak/>
        <w:t>There is no landlord-tenant relationship between the parties</w:t>
      </w:r>
    </w:p>
    <w:p w14:paraId="2E882B5B" w14:textId="2CA8E71D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re is no  landlord – tenant relationship between {{ landlord_doc_name }} and {{ tenant_doc_name }} in this case.</w:t>
      </w:r>
    </w:p>
    <w:p w14:paraId="45D33963" w14:textId="5C29789C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E04D68F" w14:textId="234C4483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excessive_rent_for_subsidized_housing %}</w:t>
      </w:r>
    </w:p>
    <w:p w14:paraId="3FED19ED" w14:textId="68516ADB" w:rsidR="0016620C" w:rsidRPr="0016620C" w:rsidRDefault="0016620C" w:rsidP="0016620C">
      <w:pPr>
        <w:pStyle w:val="Answersubsection"/>
      </w:pPr>
      <w:r>
        <w:t>The Landlord has charged the Tenant rent that is not owed according to the Housing Choice Voucher Program contract entered into by the Landlord and the Tenant</w:t>
      </w:r>
    </w:p>
    <w:p w14:paraId="700CE8F8" w14:textId="1AA68C49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1425612" w14:textId="68F30F48" w:rsidR="00F46CE9" w:rsidRPr="00F46CE9" w:rsidRDefault="2D50DB28" w:rsidP="00F46CE9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I have set forth reasons for dismissal of {{ landlord_doc_name }}’s action against me, but other reasons may also exist.</w:t>
      </w:r>
    </w:p>
    <w:p w14:paraId="1A718DB8" w14:textId="06AFE83D" w:rsidR="6F43A30A" w:rsidRPr="00863613" w:rsidRDefault="00F46CE9" w:rsidP="00F46CE9">
      <w:pPr>
        <w:pStyle w:val="AnswerSection"/>
      </w:pPr>
      <w:r>
        <w:t>Request for Relief</w:t>
      </w:r>
    </w:p>
    <w:p w14:paraId="33221DE9" w14:textId="36AFD4B9" w:rsidR="6F43A30A" w:rsidRPr="00863613" w:rsidRDefault="512A9734" w:rsidP="002D180B">
      <w:p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{ tenant_doc_name }}</w:t>
      </w:r>
      <w:r w:rsidR="2D50DB28" w:rsidRPr="00863613">
        <w:rPr>
          <w:rFonts w:ascii="Garamond" w:hAnsi="Garamond"/>
        </w:rPr>
        <w:t xml:space="preserve"> requests the Court dismiss </w:t>
      </w:r>
      <w:r w:rsidR="764A8C4D" w:rsidRPr="00863613">
        <w:rPr>
          <w:rFonts w:ascii="Garamond" w:hAnsi="Garamond"/>
        </w:rPr>
        <w:t>{{ landlord_doc_name }}</w:t>
      </w:r>
      <w:r w:rsidR="2D50DB28" w:rsidRPr="00863613">
        <w:rPr>
          <w:rFonts w:ascii="Garamond" w:hAnsi="Garamond"/>
        </w:rPr>
        <w:t>’s Petition, and grant any other relief that is proper.</w:t>
      </w:r>
    </w:p>
    <w:p w14:paraId="30824E9D" w14:textId="77777777" w:rsidR="00E50E6C" w:rsidRPr="00863613" w:rsidRDefault="00E50E6C" w:rsidP="00A514D6">
      <w:pPr>
        <w:spacing w:line="283" w:lineRule="auto"/>
        <w:rPr>
          <w:rFonts w:ascii="Garamond" w:hAnsi="Garamond"/>
        </w:rPr>
      </w:pPr>
    </w:p>
    <w:p w14:paraId="30187D12" w14:textId="0AF99846" w:rsidR="00865421" w:rsidRPr="00863613" w:rsidRDefault="34261A97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{p include_docx_template('include_signature.docx', certificate_of_service_type =”short”) }}</w:t>
      </w:r>
    </w:p>
    <w:p w14:paraId="6D02A206" w14:textId="77777777" w:rsidR="00865421" w:rsidRPr="00863613" w:rsidRDefault="00865421" w:rsidP="00A514D6">
      <w:pPr>
        <w:spacing w:line="283" w:lineRule="auto"/>
        <w:jc w:val="center"/>
        <w:rPr>
          <w:rFonts w:ascii="Garamond" w:hAnsi="Garamond"/>
          <w:b/>
          <w:bCs/>
        </w:rPr>
      </w:pPr>
    </w:p>
    <w:sectPr w:rsidR="00865421" w:rsidRPr="00863613" w:rsidSect="00A514D6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891F7" w14:textId="77777777" w:rsidR="008C2E9C" w:rsidRDefault="008C2E9C" w:rsidP="005C6B77">
      <w:r>
        <w:separator/>
      </w:r>
    </w:p>
  </w:endnote>
  <w:endnote w:type="continuationSeparator" w:id="0">
    <w:p w14:paraId="6B5CC648" w14:textId="77777777" w:rsidR="008C2E9C" w:rsidRDefault="008C2E9C" w:rsidP="005C6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629F2C94" w:rsidR="005C6B77" w:rsidRDefault="005C6B77" w:rsidP="005C503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2F6BC3CA">
      <w:t>7</w:t>
    </w:r>
    <w:r>
      <w:fldChar w:fldCharType="end"/>
    </w:r>
    <w:r w:rsidR="00013DCE">
      <w:t xml:space="preserve"> </w:t>
    </w:r>
    <w:r w:rsidR="2F6BC3CA">
      <w:t xml:space="preserve">of </w:t>
    </w:r>
    <w:r>
      <w:fldChar w:fldCharType="begin"/>
    </w:r>
    <w:r w:rsidRPr="2F6BC3CA">
      <w:instrText xml:space="preserve"> NUMPAGES  \* Arabic </w:instrText>
    </w:r>
    <w:r>
      <w:fldChar w:fldCharType="separate"/>
    </w:r>
    <w:r w:rsidR="2F6BC3CA">
      <w:t>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8EA48" w14:textId="77777777" w:rsidR="008C2E9C" w:rsidRDefault="008C2E9C" w:rsidP="005C6B77">
      <w:r>
        <w:separator/>
      </w:r>
    </w:p>
  </w:footnote>
  <w:footnote w:type="continuationSeparator" w:id="0">
    <w:p w14:paraId="67FFA344" w14:textId="77777777" w:rsidR="008C2E9C" w:rsidRDefault="008C2E9C" w:rsidP="005C6B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A52B5"/>
    <w:multiLevelType w:val="hybridMultilevel"/>
    <w:tmpl w:val="F59E65C2"/>
    <w:lvl w:ilvl="0" w:tplc="1C2C2B5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A6B05FD0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3340A2FC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18351952">
    <w:abstractNumId w:val="0"/>
  </w:num>
  <w:num w:numId="2" w16cid:durableId="14900497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DCE"/>
    <w:rsid w:val="00023AFA"/>
    <w:rsid w:val="0004194D"/>
    <w:rsid w:val="000621C3"/>
    <w:rsid w:val="00066641"/>
    <w:rsid w:val="000671BD"/>
    <w:rsid w:val="00081EE6"/>
    <w:rsid w:val="00092638"/>
    <w:rsid w:val="00097BA1"/>
    <w:rsid w:val="000B53CA"/>
    <w:rsid w:val="000F43C4"/>
    <w:rsid w:val="00104B95"/>
    <w:rsid w:val="00106EBD"/>
    <w:rsid w:val="00110FD1"/>
    <w:rsid w:val="0016620C"/>
    <w:rsid w:val="00172BB9"/>
    <w:rsid w:val="001A443B"/>
    <w:rsid w:val="001A5250"/>
    <w:rsid w:val="001F6D1A"/>
    <w:rsid w:val="00251A77"/>
    <w:rsid w:val="002609D0"/>
    <w:rsid w:val="00276049"/>
    <w:rsid w:val="0028AC26"/>
    <w:rsid w:val="002D180B"/>
    <w:rsid w:val="002E4672"/>
    <w:rsid w:val="00325AC4"/>
    <w:rsid w:val="00335EFA"/>
    <w:rsid w:val="003551AA"/>
    <w:rsid w:val="00376EA5"/>
    <w:rsid w:val="003B5D03"/>
    <w:rsid w:val="003C2565"/>
    <w:rsid w:val="003C4F1E"/>
    <w:rsid w:val="004067C6"/>
    <w:rsid w:val="004415B3"/>
    <w:rsid w:val="004436FE"/>
    <w:rsid w:val="00446260"/>
    <w:rsid w:val="00464582"/>
    <w:rsid w:val="00494E1D"/>
    <w:rsid w:val="00521E7B"/>
    <w:rsid w:val="005457C5"/>
    <w:rsid w:val="005819EC"/>
    <w:rsid w:val="005A2817"/>
    <w:rsid w:val="005C5030"/>
    <w:rsid w:val="005C6B77"/>
    <w:rsid w:val="005E45AA"/>
    <w:rsid w:val="005F0A8F"/>
    <w:rsid w:val="00601109"/>
    <w:rsid w:val="00605968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20679"/>
    <w:rsid w:val="007328F2"/>
    <w:rsid w:val="0073741E"/>
    <w:rsid w:val="00755843"/>
    <w:rsid w:val="00760165"/>
    <w:rsid w:val="007675D2"/>
    <w:rsid w:val="007977EF"/>
    <w:rsid w:val="007A5FB6"/>
    <w:rsid w:val="007A7B0E"/>
    <w:rsid w:val="007D0DB4"/>
    <w:rsid w:val="007E54A2"/>
    <w:rsid w:val="008041B1"/>
    <w:rsid w:val="00856617"/>
    <w:rsid w:val="00863613"/>
    <w:rsid w:val="00865421"/>
    <w:rsid w:val="008867F6"/>
    <w:rsid w:val="008A0DD8"/>
    <w:rsid w:val="008C2E9C"/>
    <w:rsid w:val="008C3218"/>
    <w:rsid w:val="008D7A4A"/>
    <w:rsid w:val="008F3B09"/>
    <w:rsid w:val="00905A36"/>
    <w:rsid w:val="00916B73"/>
    <w:rsid w:val="00932386"/>
    <w:rsid w:val="0096034A"/>
    <w:rsid w:val="0096598A"/>
    <w:rsid w:val="00972059"/>
    <w:rsid w:val="0099487F"/>
    <w:rsid w:val="00A02E5F"/>
    <w:rsid w:val="00A1231F"/>
    <w:rsid w:val="00A31B24"/>
    <w:rsid w:val="00A33A87"/>
    <w:rsid w:val="00A4754A"/>
    <w:rsid w:val="00A514D6"/>
    <w:rsid w:val="00A84E83"/>
    <w:rsid w:val="00A97984"/>
    <w:rsid w:val="00A979CE"/>
    <w:rsid w:val="00AA1F66"/>
    <w:rsid w:val="00AB23E9"/>
    <w:rsid w:val="00AB325F"/>
    <w:rsid w:val="00AE12CC"/>
    <w:rsid w:val="00AE31D7"/>
    <w:rsid w:val="00AF5744"/>
    <w:rsid w:val="00AF6DA5"/>
    <w:rsid w:val="00B20EE2"/>
    <w:rsid w:val="00B45504"/>
    <w:rsid w:val="00B60406"/>
    <w:rsid w:val="00B9075A"/>
    <w:rsid w:val="00BE0C1E"/>
    <w:rsid w:val="00BF4F9C"/>
    <w:rsid w:val="00C139AE"/>
    <w:rsid w:val="00C13A85"/>
    <w:rsid w:val="00C2312C"/>
    <w:rsid w:val="00CD38B8"/>
    <w:rsid w:val="00D11A38"/>
    <w:rsid w:val="00D26ACC"/>
    <w:rsid w:val="00D317A7"/>
    <w:rsid w:val="00D34AD1"/>
    <w:rsid w:val="00D5405F"/>
    <w:rsid w:val="00D944D7"/>
    <w:rsid w:val="00D96F22"/>
    <w:rsid w:val="00DA172C"/>
    <w:rsid w:val="00DC1EA0"/>
    <w:rsid w:val="00DC6CFF"/>
    <w:rsid w:val="00DE7343"/>
    <w:rsid w:val="00E50E6C"/>
    <w:rsid w:val="00E524E2"/>
    <w:rsid w:val="00E6198E"/>
    <w:rsid w:val="00E637B1"/>
    <w:rsid w:val="00E73FBC"/>
    <w:rsid w:val="00E8224B"/>
    <w:rsid w:val="00E97F77"/>
    <w:rsid w:val="00EA5E8B"/>
    <w:rsid w:val="00F1762E"/>
    <w:rsid w:val="00F40BDD"/>
    <w:rsid w:val="00F46CE9"/>
    <w:rsid w:val="00F64F42"/>
    <w:rsid w:val="00F711A1"/>
    <w:rsid w:val="00F80D02"/>
    <w:rsid w:val="00F87DEE"/>
    <w:rsid w:val="00F97615"/>
    <w:rsid w:val="00FA2670"/>
    <w:rsid w:val="00FD3B2C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2F6BC3CA"/>
    <w:rPr>
      <w:noProof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2F6BC3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qFormat/>
    <w:rsid w:val="00F46CE9"/>
    <w:pPr>
      <w:pBdr>
        <w:left w:val="single" w:sz="18" w:space="4" w:color="auto"/>
      </w:pBdr>
      <w:spacing w:before="120" w:line="283" w:lineRule="auto"/>
    </w:pPr>
    <w:rPr>
      <w:rFonts w:ascii="Garamond" w:hAnsi="Garamond"/>
      <w:b/>
      <w:bCs/>
      <w:sz w:val="28"/>
      <w:szCs w:val="28"/>
    </w:rPr>
  </w:style>
  <w:style w:type="paragraph" w:customStyle="1" w:styleId="Answersubsection">
    <w:name w:val="Answer subsection"/>
    <w:basedOn w:val="Normal"/>
    <w:link w:val="AnswersubsectionChar"/>
    <w:qFormat/>
    <w:rsid w:val="00AB23E9"/>
    <w:pPr>
      <w:spacing w:before="240"/>
    </w:pPr>
    <w:rPr>
      <w:rFonts w:ascii="Garamond" w:hAnsi="Garamond"/>
      <w:b/>
      <w:szCs w:val="28"/>
    </w:rPr>
  </w:style>
  <w:style w:type="character" w:customStyle="1" w:styleId="AnswerSectionChar">
    <w:name w:val="Answer Section Char"/>
    <w:basedOn w:val="DefaultParagraphFont"/>
    <w:link w:val="AnswerSection"/>
    <w:rsid w:val="00F46CE9"/>
    <w:rPr>
      <w:rFonts w:ascii="Garamond" w:hAnsi="Garamond"/>
      <w:b/>
      <w:bCs/>
      <w:noProof/>
      <w:sz w:val="28"/>
      <w:szCs w:val="28"/>
    </w:rPr>
  </w:style>
  <w:style w:type="character" w:customStyle="1" w:styleId="AnswersubsectionChar">
    <w:name w:val="Answer subsection Char"/>
    <w:basedOn w:val="DefaultParagraphFont"/>
    <w:link w:val="Answersubsection"/>
    <w:rsid w:val="00AB23E9"/>
    <w:rPr>
      <w:rFonts w:ascii="Garamond" w:hAnsi="Garamond"/>
      <w:b/>
      <w:noProof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1CC8C-5F9C-4E16-8E23-640227AAB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51</Words>
  <Characters>770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9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1-03T16:29:00Z</dcterms:created>
  <dcterms:modified xsi:type="dcterms:W3CDTF">2023-02-16T23:35:00Z</dcterms:modified>
</cp:coreProperties>
</file>